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adiologist</w:t>
      </w:r>
      <w:r>
        <w:t xml:space="preserve"> </w:t>
      </w:r>
      <w:r>
        <w:t xml:space="preserve">in</w:t>
      </w:r>
      <w:r>
        <w:t xml:space="preserve"> </w:t>
      </w:r>
      <w:r>
        <w:t xml:space="preserve">Japan</w:t>
      </w:r>
      <w:r>
        <w:t xml:space="preserve"> </w:t>
      </w:r>
      <w:r>
        <w:t xml:space="preserve">Osaka</w:t>
      </w:r>
    </w:p>
    <w:bookmarkStart w:id="20" w:name="scholarship-application-letter"/>
    <w:p>
      <w:pPr>
        <w:pStyle w:val="Heading1"/>
      </w:pPr>
      <w:r>
        <w:t xml:space="preserve">SCHOLARSHIP APPLICATION LETTER</w:t>
      </w:r>
    </w:p>
    <w:p>
      <w:pPr>
        <w:pStyle w:val="FirstParagraph"/>
      </w:pPr>
      <w:r>
        <w:t xml:space="preserve">For Advanced Radiology Training in Japan Osak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Osaka University Hospital</w:t>
      </w:r>
    </w:p>
    <w:p>
      <w:pPr>
        <w:pStyle w:val="BodyText"/>
      </w:pPr>
      <w:r>
        <w:t xml:space="preserve">Radiology Department</w:t>
      </w:r>
    </w:p>
    <w:p>
      <w:pPr>
        <w:pStyle w:val="BodyText"/>
      </w:pPr>
      <w:r>
        <w:t xml:space="preserve">2-15, Yamadaoka, Suita City</w:t>
      </w:r>
    </w:p>
    <w:p>
      <w:pPr>
        <w:pStyle w:val="BodyText"/>
      </w:pPr>
      <w:r>
        <w:t xml:space="preserve">Osaka Prefecture 565-0871</w:t>
      </w:r>
    </w:p>
    <w:p>
      <w:pPr>
        <w:pStyle w:val="BodyText"/>
      </w:pPr>
      <w:r>
        <w:t xml:space="preserve">Japan</w:t>
      </w:r>
    </w:p>
    <w:bookmarkStart w:id="21" w:name="date"/>
    <w:p>
      <w:pPr>
        <w:pStyle w:val="Heading2"/>
      </w:pPr>
      <w:r>
        <w:t xml:space="preserve">Date:</w:t>
      </w:r>
    </w:p>
    <w:p>
      <w:pPr>
        <w:pStyle w:val="FirstParagraph"/>
      </w:pPr>
      <w:r>
        <w:t xml:space="preserve">October 26, 2023</w:t>
      </w:r>
    </w:p>
    <w:bookmarkEnd w:id="21"/>
    <w:bookmarkStart w:id="22" w:name="subject"/>
    <w:p>
      <w:pPr>
        <w:pStyle w:val="Heading2"/>
      </w:pPr>
      <w:r>
        <w:t xml:space="preserve">Subject:</w:t>
      </w:r>
    </w:p>
    <w:p>
      <w:pPr>
        <w:pStyle w:val="FirstParagraph"/>
      </w:pPr>
      <w:r>
        <w:t xml:space="preserve">Application for Advanced Radiology Scholarship to Pursue Specialized Training in Japan Osaka</w:t>
      </w:r>
    </w:p>
    <w:bookmarkEnd w:id="22"/>
    <w:p>
      <w:pPr>
        <w:pStyle w:val="BodyText"/>
      </w:pPr>
      <w:r>
        <w:t xml:space="preserve">Dear Scholarship Committee Members of Osaka University Hospital,</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International Radiology Fellowship Scholarship program at Osaka University Hospital in</w:t>
      </w:r>
      <w:r>
        <w:t xml:space="preserve"> </w:t>
      </w:r>
      <w:r>
        <w:rPr>
          <w:bCs/>
          <w:b/>
        </w:rPr>
        <w:t xml:space="preserve">Japan Osaka</w:t>
      </w:r>
      <w:r>
        <w:t xml:space="preserve">. As a dedicated and internationally trained</w:t>
      </w:r>
      <w:r>
        <w:t xml:space="preserve"> </w:t>
      </w:r>
      <w:r>
        <w:rPr>
          <w:bCs/>
          <w:b/>
        </w:rPr>
        <w:t xml:space="preserve">Radiologist</w:t>
      </w:r>
      <w:r>
        <w:t xml:space="preserve"> </w:t>
      </w:r>
      <w:r>
        <w:t xml:space="preserve">with six years of clinical experience across diverse healthcare settings, I seek this transformative opportunity to advance my expertise in cutting-edge diagnostic imaging technologies within one of Asia's most innovative medical ecosystems. My aspiration is to become a bridge between Japan's technological excellence in radiology and the evolving healthcare needs of my home country, where access to advanced imaging remains limited.</w:t>
      </w:r>
    </w:p>
    <w:p>
      <w:pPr>
        <w:pStyle w:val="BodyText"/>
      </w:pPr>
      <w:r>
        <w:t xml:space="preserve">My journey as a</w:t>
      </w:r>
      <w:r>
        <w:t xml:space="preserve"> </w:t>
      </w:r>
      <w:r>
        <w:rPr>
          <w:bCs/>
          <w:b/>
        </w:rPr>
        <w:t xml:space="preserve">Radiologist</w:t>
      </w:r>
      <w:r>
        <w:t xml:space="preserve"> </w:t>
      </w:r>
      <w:r>
        <w:t xml:space="preserve">began at [Your Medical School], where I graduated with honors in Radiology. Over the past six years, I have served as a diagnostic radiologist at [Hospital/Clinic Name] in [Your Country], specializing in MRI and CT diagnostics for oncological and neurological conditions. During my tenure, I interpreted over 15,000 imaging studies annually and pioneered a tele-radiology initiative that improved diagnostic turnaround times by 35% for rural communities. However, I have consistently observed gaps in advanced imaging capabilities within my practice—particularly in functional MRI techniques for early-stage neurodegenerative diseases and AI-driven radiomics analysis. This limitation has motivated me to pursue specialized training in a global hub where such technologies are seamlessly integrated into clinical workflows.</w:t>
      </w:r>
    </w:p>
    <w:p>
      <w:pPr>
        <w:pStyle w:val="BodyText"/>
      </w:pPr>
      <w:r>
        <w:t xml:space="preserve">My decision to target</w:t>
      </w:r>
      <w:r>
        <w:t xml:space="preserve"> </w:t>
      </w:r>
      <w:r>
        <w:rPr>
          <w:bCs/>
          <w:b/>
        </w:rPr>
        <w:t xml:space="preserve">Japan Osaka</w:t>
      </w:r>
      <w:r>
        <w:t xml:space="preserve"> </w:t>
      </w:r>
      <w:r>
        <w:t xml:space="preserve">is deeply rooted in the region's unparalleled leadership in medical innovation. Osaka stands at the forefront of Japan's healthcare revolution, home to institutions like Osaka University Hospital that are pioneering AI-integrated radiology platforms such as "MedAI-360" and collaborating with industry leaders like Fujifilm and Canon Medical Systems. The city’s unique ecosystem—where academic research, hospital practice, and technology development coexist in a dynamic symbiosis—perfectly aligns with my professional objectives. Unlike Tokyo's more centralized medical hubs, Osaka offers a vibrant blend of traditional Japanese medicine ethos and disruptive technological adoption, exemplified by its "Smart Hospital" initiative at the Osaka International Cancer Institute. I am particularly eager to learn from Dr. [Name], a renowned expert in quantitative imaging biomarkers whose recent publication on deep learning in PET-CT analysis revolutionized my approach to tumor characterization.</w:t>
      </w:r>
    </w:p>
    <w:p>
      <w:pPr>
        <w:pStyle w:val="BodyText"/>
      </w:pPr>
      <w:r>
        <w:t xml:space="preserve">This scholarship would be instrumental in addressing the financial barriers that otherwise prevent me from accessing this opportunity. The program fees and living expenses for international fellows in Osaka exceed my personal savings by 68%, making your support essential. Beyond funding, I require access to Osaka University's dedicated radiomics research lab, which houses a 3 Tesla MRI scanner with simultaneous PET/MRI capabilities—a resource unavailable at my current institution. My proposed three-month fellowship would focus on two critical projects: (1) developing a locally adaptable AI algorithm for early Alzheimer's detection using structural MRI data from the Osaka Memory Clinic cohort, and (2) optimizing low-dose CT protocols for pediatric oncology patients through collaboration with the hospital’s radiation safety team.</w:t>
      </w:r>
    </w:p>
    <w:p>
      <w:pPr>
        <w:pStyle w:val="BodyText"/>
      </w:pPr>
      <w:r>
        <w:t xml:space="preserve">The cultural immersion aspect of this scholarship holds equal importance to my professional growth. I have studied Japanese language intensively for two years and already possess foundational medical terminology knowledge. I am keenly aware that Osaka's "Kansai spirit" emphasizes community-centered healthcare—where radiologists collaborate closely with clinicians during bedside rounds, a practice absent in my home country's more siloed systems. Living in Osaka would allow me to absorb this philosophy firsthand while contributing my experience in tele-radiology networks. I plan to establish a knowledge-sharing platform upon my return, connecting Osaka-trained radiologists across Southeast Asia through video conferencing sessions with Osaka University Hospital—ensuring the scholarship’s impact extends far beyond my individual development.</w:t>
      </w:r>
    </w:p>
    <w:p>
      <w:pPr>
        <w:pStyle w:val="BodyText"/>
      </w:pPr>
      <w:r>
        <w:t xml:space="preserve">My long-term vision is to establish an Advanced Imaging Center at [Your Home Country Medical Institution] that emulates Osaka’s integrated model. I have already secured preliminary agreements with three regional hospitals to implement a low-cost, high-impact diagnostic protocol developed during this fellowship. The skills gained in Osaka—particularly in radiation dose optimization and AI-assisted diagnostics—directly address the UN Sustainable Development Goal 3 (Good Health) for my country, where 72% of radiology services lack digital infrastructure. Having witnessed Japan’s success in reducing healthcare disparities through technology (as seen in Osaka's rural tele-radiology networks), I am confident this training will empower me to replicate similar models locally.</w:t>
      </w:r>
    </w:p>
    <w:p>
      <w:pPr>
        <w:pStyle w:val="BodyText"/>
      </w:pPr>
      <w:r>
        <w:t xml:space="preserve">I recognize that the</w:t>
      </w:r>
      <w:r>
        <w:t xml:space="preserve"> </w:t>
      </w:r>
      <w:r>
        <w:rPr>
          <w:bCs/>
          <w:b/>
        </w:rPr>
        <w:t xml:space="preserve">Scholarship Application Letter</w:t>
      </w:r>
      <w:r>
        <w:t xml:space="preserve"> </w:t>
      </w:r>
      <w:r>
        <w:t xml:space="preserve">must transcend academic credentials to demonstrate how the applicant will reciprocate. In Osaka, I commit to documenting all protocols in accessible formats for my future colleagues, participating in public health seminars at local clinics (including Osaka's famous "Health Walks" initiative), and mentoring junior radiologists during my stay. My track record—including [mention specific achievement, e.g., "a paper on AI in rural radiology published in the Journal of Medical Imaging"]—proves my ability to translate complex concepts into practical solutions.</w:t>
      </w:r>
    </w:p>
    <w:p>
      <w:pPr>
        <w:pStyle w:val="BodyText"/>
      </w:pPr>
      <w:r>
        <w:t xml:space="preserve">Japan Osaka has consistently demonstrated how medical excellence can flourish within a culture that values precision, respect, and communal well-being. As a</w:t>
      </w:r>
      <w:r>
        <w:t xml:space="preserve"> </w:t>
      </w:r>
      <w:r>
        <w:rPr>
          <w:bCs/>
          <w:b/>
        </w:rPr>
        <w:t xml:space="preserve">Radiologist</w:t>
      </w:r>
      <w:r>
        <w:t xml:space="preserve"> </w:t>
      </w:r>
      <w:r>
        <w:t xml:space="preserve">who has seen firsthand how imaging transforms patient outcomes, I am eager to contribute my perspective while learning from Osaka’s world-class experts. This scholarship is not merely an educational opportunity—it represents a strategic investment in building sustainable healthcare infrastructure across emerging economies through the lens of Japan's medical innovation.</w:t>
      </w:r>
    </w:p>
    <w:p>
      <w:pPr>
        <w:pStyle w:val="BodyText"/>
      </w:pPr>
      <w:r>
        <w:t xml:space="preserve">Thank you for considering my application. I have attached all required documents, including certification of radiology training, letters of recommendation from my current hospital director and a professor at [Your University], and a detailed research proposal. I welcome the opportunity to discuss how my expertise as a</w:t>
      </w:r>
      <w:r>
        <w:t xml:space="preserve"> </w:t>
      </w:r>
      <w:r>
        <w:rPr>
          <w:bCs/>
          <w:b/>
        </w:rPr>
        <w:t xml:space="preserve">Radiologist</w:t>
      </w:r>
      <w:r>
        <w:t xml:space="preserve"> </w:t>
      </w:r>
      <w:r>
        <w:t xml:space="preserve">can align with Osaka University Hospital’s mission during an interview at your convenience.</w:t>
      </w:r>
    </w:p>
    <w:p>
      <w:pPr>
        <w:pStyle w:val="BodyText"/>
      </w:pPr>
      <w:r>
        <w:t xml:space="preserve">Sincerely,</w:t>
      </w:r>
    </w:p>
    <w:p>
      <w:pPr>
        <w:pStyle w:val="BodyText"/>
      </w:pPr>
      <w:r>
        <w:t xml:space="preserve">[Your Full Name]</w:t>
      </w:r>
    </w:p>
    <w:p>
      <w:pPr>
        <w:pStyle w:val="BodyText"/>
      </w:pPr>
      <w:r>
        <w:t xml:space="preserve">Radiologist | [Your Current Position]</w:t>
      </w:r>
    </w:p>
    <w:p>
      <w:pPr>
        <w:pStyle w:val="BodyText"/>
      </w:pPr>
      <w:r>
        <w:t xml:space="preserve">License Number: [Your License ID]</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adiologist in Japan Osaka</dc:title>
  <dc:creator/>
  <dc:language>en</dc:language>
  <cp:keywords/>
  <dcterms:created xsi:type="dcterms:W3CDTF">2026-07-23T07:41:58Z</dcterms:created>
  <dcterms:modified xsi:type="dcterms:W3CDTF">2026-07-23T07:41:58Z</dcterms:modified>
</cp:coreProperties>
</file>

<file path=docProps/custom.xml><?xml version="1.0" encoding="utf-8"?>
<Properties xmlns="http://schemas.openxmlformats.org/officeDocument/2006/custom-properties" xmlns:vt="http://schemas.openxmlformats.org/officeDocument/2006/docPropsVTypes"/>
</file>